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 isa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sa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8 Longtree Dr,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sca627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2494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